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1CB0A" w14:textId="6D4D0D32" w:rsidR="00212770" w:rsidRPr="000A36BF" w:rsidRDefault="00212770" w:rsidP="00B37E08">
      <w:pPr>
        <w:pStyle w:val="GvdeMetni"/>
        <w:jc w:val="center"/>
      </w:pPr>
      <w:r w:rsidRPr="000A36BF">
        <w:rPr>
          <w:noProof/>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4"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5"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E743AD">
          <w:rPr>
            <w:noProof/>
            <w:webHidden/>
          </w:rPr>
          <w:t>2</w:t>
        </w:r>
        <w:r w:rsidR="00E743AD">
          <w:rPr>
            <w:noProof/>
            <w:webHidden/>
          </w:rPr>
          <w:fldChar w:fldCharType="end"/>
        </w:r>
      </w:hyperlink>
    </w:p>
    <w:p w14:paraId="5596C120" w14:textId="77DFCBD6"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37BD8F2" w14:textId="4E0BB2B8"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13E7A1C" w14:textId="33FA4019"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4DF2E82" w14:textId="0DFEE12F"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107FCC2" w14:textId="7855FD9F"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E743AD">
          <w:rPr>
            <w:noProof/>
            <w:webHidden/>
          </w:rPr>
          <w:t>8</w:t>
        </w:r>
        <w:r w:rsidR="00E743AD">
          <w:rPr>
            <w:noProof/>
            <w:webHidden/>
          </w:rPr>
          <w:fldChar w:fldCharType="end"/>
        </w:r>
      </w:hyperlink>
    </w:p>
    <w:p w14:paraId="4A78558C" w14:textId="04D9C8AB"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E743AD">
          <w:rPr>
            <w:noProof/>
            <w:webHidden/>
          </w:rPr>
          <w:t>9</w:t>
        </w:r>
        <w:r w:rsidR="00E743AD">
          <w:rPr>
            <w:noProof/>
            <w:webHidden/>
          </w:rPr>
          <w:fldChar w:fldCharType="end"/>
        </w:r>
      </w:hyperlink>
    </w:p>
    <w:p w14:paraId="0576C91C" w14:textId="68C27EFA"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E743AD">
          <w:rPr>
            <w:noProof/>
            <w:webHidden/>
          </w:rPr>
          <w:t>10</w:t>
        </w:r>
        <w:r w:rsidR="00E743AD">
          <w:rPr>
            <w:noProof/>
            <w:webHidden/>
          </w:rPr>
          <w:fldChar w:fldCharType="end"/>
        </w:r>
      </w:hyperlink>
    </w:p>
    <w:p w14:paraId="390DE434" w14:textId="6156DB45" w:rsidR="00E743AD" w:rsidRDefault="003E30ED">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E743AD">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 xml:space="preserve">Bu belge, otelimizin tüm yönetim süreçlerini kapsayacak şekilde uyarlanabilen ve geliştirilebilen bir Sürdürülebilirlik Yönetim Sistemi (SYS)'nin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7D8C3369" w:rsidR="001E1A43" w:rsidRDefault="006B123E" w:rsidP="001E1A43">
      <w:pPr>
        <w:jc w:val="both"/>
        <w:rPr>
          <w:sz w:val="22"/>
          <w:lang w:bidi="tr-TR"/>
        </w:rPr>
      </w:pPr>
      <w:r>
        <w:rPr>
          <w:sz w:val="22"/>
          <w:lang w:bidi="tr-TR"/>
        </w:rPr>
        <w:t>Pansiyonumuzun</w:t>
      </w:r>
      <w:r w:rsidR="001E1A43">
        <w:rPr>
          <w:sz w:val="22"/>
          <w:lang w:bidi="tr-TR"/>
        </w:rPr>
        <w:t xml:space="preserve"> yönetim sistemine</w:t>
      </w:r>
      <w:r w:rsidR="001E1A43"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43B3427A" w:rsidR="001E1A43" w:rsidRPr="00DF2F90" w:rsidRDefault="006B123E" w:rsidP="001E1A43">
      <w:pPr>
        <w:jc w:val="both"/>
        <w:rPr>
          <w:b/>
          <w:bCs/>
          <w:color w:val="FF0000"/>
          <w:sz w:val="22"/>
        </w:rPr>
      </w:pPr>
      <w:r>
        <w:rPr>
          <w:b/>
          <w:bCs/>
          <w:color w:val="FF0000"/>
          <w:sz w:val="22"/>
          <w:lang w:bidi="tr-TR"/>
        </w:rPr>
        <w:t>Pansiyonumuzun</w:t>
      </w:r>
      <w:r w:rsidR="001E1A43" w:rsidRPr="00DF2F90">
        <w:rPr>
          <w:b/>
          <w:bCs/>
          <w:color w:val="FF0000"/>
          <w:sz w:val="22"/>
          <w:lang w:bidi="tr-TR"/>
        </w:rPr>
        <w:t xml:space="preserve"> hedefleri</w:t>
      </w:r>
      <w:r w:rsidR="001E1A43">
        <w:rPr>
          <w:b/>
          <w:bCs/>
          <w:color w:val="FF0000"/>
          <w:sz w:val="22"/>
          <w:lang w:bidi="tr-TR"/>
        </w:rPr>
        <w:t xml:space="preserve"> ve performans göstergeleri</w:t>
      </w:r>
      <w:r w:rsidR="001E1A43" w:rsidRPr="00DF2F90">
        <w:rPr>
          <w:b/>
          <w:bCs/>
          <w:color w:val="FF0000"/>
          <w:sz w:val="22"/>
          <w:lang w:bidi="tr-TR"/>
        </w:rPr>
        <w:t xml:space="preserve"> Tablo-2’de yer almaktadır.</w:t>
      </w:r>
      <w:r w:rsidR="001E1A43">
        <w:rPr>
          <w:b/>
          <w:bCs/>
          <w:color w:val="FF0000"/>
          <w:sz w:val="22"/>
          <w:lang w:bidi="tr-TR"/>
        </w:rPr>
        <w:t xml:space="preserve"> </w:t>
      </w:r>
    </w:p>
    <w:p w14:paraId="22B90E93" w14:textId="77777777" w:rsidR="00D03305" w:rsidRDefault="00D03305" w:rsidP="00556AED">
      <w:pPr>
        <w:jc w:val="both"/>
        <w:rPr>
          <w:sz w:val="22"/>
        </w:rPr>
      </w:pPr>
    </w:p>
    <w:p w14:paraId="3BB9EE7A" w14:textId="1ABEB064" w:rsidR="00556AED" w:rsidRDefault="006B123E" w:rsidP="00556AED">
      <w:pPr>
        <w:jc w:val="both"/>
        <w:rPr>
          <w:sz w:val="22"/>
        </w:rPr>
      </w:pPr>
      <w:r>
        <w:rPr>
          <w:sz w:val="22"/>
        </w:rPr>
        <w:t>Pansiyonumuz</w:t>
      </w:r>
      <w:r w:rsidR="00556AED" w:rsidRPr="003D0818">
        <w:rPr>
          <w:sz w:val="22"/>
        </w:rPr>
        <w:t xml:space="preserve">, sürdürülebilirlikle ilgili olarak, </w:t>
      </w:r>
      <w:r w:rsidR="00556AED">
        <w:rPr>
          <w:sz w:val="22"/>
        </w:rPr>
        <w:t>Türkiye Sürdürülebilir Turizm Programı’nın birinci aşama</w:t>
      </w:r>
      <w:r w:rsidR="00556AED" w:rsidRPr="003D0818">
        <w:rPr>
          <w:sz w:val="22"/>
        </w:rPr>
        <w:t xml:space="preserve"> </w:t>
      </w:r>
      <w:r w:rsidR="00556AED">
        <w:rPr>
          <w:sz w:val="22"/>
        </w:rPr>
        <w:t>yükümlülüklerini yerine getireceğini</w:t>
      </w:r>
      <w:r w:rsidR="00556AED"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lastRenderedPageBreak/>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1A27FF02"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w:t>
      </w:r>
      <w:r w:rsidR="006B123E">
        <w:rPr>
          <w:sz w:val="22"/>
        </w:rPr>
        <w:t>Pansiyonumuz</w:t>
      </w:r>
      <w:r w:rsidRPr="00502C6C">
        <w:rPr>
          <w:sz w:val="22"/>
        </w:rPr>
        <w:t xml:space="preserve">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17917B35"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w:t>
      </w:r>
      <w:r w:rsidR="006B123E">
        <w:rPr>
          <w:sz w:val="22"/>
        </w:rPr>
        <w:t>Pansiyonumuz</w:t>
      </w:r>
      <w:r w:rsidRPr="00502C6C">
        <w:rPr>
          <w:sz w:val="22"/>
        </w:rPr>
        <w:t xml:space="preserve">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50E58818"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w:t>
      </w:r>
      <w:r w:rsidR="006B123E">
        <w:rPr>
          <w:sz w:val="22"/>
        </w:rPr>
        <w:t>Pansiyonumuz</w:t>
      </w:r>
      <w:r w:rsidR="006B123E">
        <w:rPr>
          <w:sz w:val="22"/>
        </w:rPr>
        <w:t>da</w:t>
      </w:r>
      <w:r w:rsidRPr="00502C6C">
        <w:rPr>
          <w:sz w:val="22"/>
        </w:rPr>
        <w:t xml:space="preserv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64A131FA"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w:t>
      </w:r>
      <w:r w:rsidR="006B123E">
        <w:rPr>
          <w:sz w:val="22"/>
        </w:rPr>
        <w:t>Pansiyonumuz</w:t>
      </w:r>
      <w:r w:rsidR="006B123E">
        <w:rPr>
          <w:sz w:val="22"/>
        </w:rPr>
        <w:t>un</w:t>
      </w:r>
      <w:r w:rsidRPr="00502C6C">
        <w:rPr>
          <w:sz w:val="22"/>
        </w:rPr>
        <w:t xml:space="preserve">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0A4588D3" w:rsidR="0089401B" w:rsidRDefault="006B123E" w:rsidP="0089401B">
      <w:pPr>
        <w:jc w:val="both"/>
        <w:rPr>
          <w:sz w:val="22"/>
        </w:rPr>
      </w:pPr>
      <w:r>
        <w:rPr>
          <w:sz w:val="22"/>
        </w:rPr>
        <w:t>Pansiyonumuz</w:t>
      </w:r>
      <w:r w:rsidR="00C24909"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00C24909"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58F6582C" w14:textId="6DA3CB97" w:rsidR="000F734A" w:rsidRPr="003D0818" w:rsidRDefault="006B123E" w:rsidP="0089401B">
      <w:pPr>
        <w:jc w:val="both"/>
        <w:rPr>
          <w:sz w:val="22"/>
        </w:rPr>
      </w:pPr>
      <w:r>
        <w:rPr>
          <w:sz w:val="22"/>
        </w:rPr>
        <w:t>Pansiyonumuz</w:t>
      </w:r>
      <w:r w:rsidR="0076388E"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3515B72A" w:rsidR="00E9032C" w:rsidRDefault="006B123E" w:rsidP="0089401B">
      <w:pPr>
        <w:jc w:val="both"/>
        <w:rPr>
          <w:sz w:val="22"/>
        </w:rPr>
      </w:pPr>
      <w:r>
        <w:rPr>
          <w:sz w:val="22"/>
        </w:rPr>
        <w:t>Pansiyonumuz</w:t>
      </w:r>
      <w:r w:rsidR="00445B36">
        <w:rPr>
          <w:sz w:val="22"/>
        </w:rPr>
        <w:t xml:space="preserve"> aynı zamanda</w:t>
      </w:r>
      <w:r w:rsidR="00445B36" w:rsidRPr="003D0818">
        <w:rPr>
          <w:sz w:val="22"/>
        </w:rPr>
        <w:t xml:space="preserve"> politika ve sürdürülebilirlik ile ilgili yaptıklarını, eylem ve işlemlerini</w:t>
      </w:r>
      <w:r w:rsidR="00DA4B04">
        <w:rPr>
          <w:sz w:val="22"/>
        </w:rPr>
        <w:t xml:space="preserve"> de</w:t>
      </w:r>
      <w:r w:rsidR="00445B36" w:rsidRPr="003D0818">
        <w:rPr>
          <w:sz w:val="22"/>
        </w:rPr>
        <w:t xml:space="preserve"> çalışanları ve müşterileri ile açık ve şeffaf şeklide paylaşmaktadır. Bunu yapmak için otelimizin </w:t>
      </w:r>
      <w:r w:rsidR="00D2437F">
        <w:rPr>
          <w:sz w:val="22"/>
        </w:rPr>
        <w:t>internet</w:t>
      </w:r>
      <w:r w:rsidR="00445B36"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periyotlarda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4893457A" w:rsidR="00767E7B" w:rsidRDefault="006B123E" w:rsidP="0089401B">
      <w:pPr>
        <w:jc w:val="both"/>
        <w:rPr>
          <w:sz w:val="22"/>
        </w:rPr>
      </w:pPr>
      <w:r>
        <w:rPr>
          <w:sz w:val="22"/>
        </w:rPr>
        <w:t>Pansiyonumuz</w:t>
      </w:r>
      <w:r>
        <w:rPr>
          <w:sz w:val="22"/>
        </w:rPr>
        <w:t>da</w:t>
      </w:r>
      <w:r w:rsidR="00767E7B" w:rsidRPr="003D0818">
        <w:rPr>
          <w:sz w:val="22"/>
        </w:rPr>
        <w:t xml:space="preserv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lastRenderedPageBreak/>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53844292" w:rsidR="00F76EC6" w:rsidRPr="003D0818" w:rsidRDefault="00F76EC6" w:rsidP="00F76EC6">
      <w:pPr>
        <w:jc w:val="both"/>
        <w:rPr>
          <w:sz w:val="22"/>
        </w:rPr>
      </w:pPr>
      <w:r w:rsidRPr="003D0818">
        <w:rPr>
          <w:b/>
          <w:bCs/>
          <w:sz w:val="22"/>
        </w:rPr>
        <w:t>Müşteri deneyimi:</w:t>
      </w:r>
      <w:r w:rsidRPr="003D0818">
        <w:rPr>
          <w:sz w:val="22"/>
        </w:rPr>
        <w:t xml:space="preserve"> </w:t>
      </w:r>
      <w:r w:rsidR="006B123E">
        <w:rPr>
          <w:sz w:val="22"/>
        </w:rPr>
        <w:t>Pansiyonumuz</w:t>
      </w:r>
      <w:r w:rsidR="006B123E">
        <w:rPr>
          <w:sz w:val="22"/>
        </w:rPr>
        <w:t>da</w:t>
      </w:r>
      <w:r w:rsidRPr="003D0818">
        <w:rPr>
          <w:sz w:val="22"/>
        </w:rPr>
        <w:t xml:space="preserv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6596465A" w:rsidR="00D678F3" w:rsidRPr="003D0818" w:rsidRDefault="00D678F3" w:rsidP="0089401B">
      <w:pPr>
        <w:jc w:val="both"/>
        <w:rPr>
          <w:sz w:val="22"/>
        </w:rPr>
      </w:pPr>
      <w:r w:rsidRPr="003D0818">
        <w:rPr>
          <w:b/>
          <w:bCs/>
          <w:sz w:val="22"/>
        </w:rPr>
        <w:t>Personel katılımı</w:t>
      </w:r>
      <w:r w:rsidRPr="003D0818">
        <w:rPr>
          <w:sz w:val="22"/>
        </w:rPr>
        <w:t xml:space="preserve">: </w:t>
      </w:r>
      <w:r w:rsidR="006B123E">
        <w:rPr>
          <w:sz w:val="22"/>
        </w:rPr>
        <w:t>Pansiyonumuz</w:t>
      </w:r>
      <w:r w:rsidR="006B123E">
        <w:rPr>
          <w:sz w:val="22"/>
        </w:rPr>
        <w:t>un</w:t>
      </w:r>
      <w:r w:rsidR="00D16657" w:rsidRPr="003D0818">
        <w:rPr>
          <w:sz w:val="22"/>
        </w:rPr>
        <w:t xml:space="preserve">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Sürdürülebilirlik politikalarımız ve yönetim sistemimiz doğrultusunda oryantasyon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hijyen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4F2C5EE2" w:rsidR="009B2CA8" w:rsidRPr="003D0818" w:rsidRDefault="006B123E" w:rsidP="009B2CA8">
      <w:pPr>
        <w:jc w:val="both"/>
        <w:rPr>
          <w:sz w:val="22"/>
        </w:rPr>
      </w:pPr>
      <w:r>
        <w:rPr>
          <w:sz w:val="22"/>
        </w:rPr>
        <w:t>Pansiyonumuz</w:t>
      </w:r>
      <w:r w:rsidR="009B2CA8" w:rsidRPr="003D0818">
        <w:rPr>
          <w:sz w:val="22"/>
        </w:rPr>
        <w:t xml:space="preserve">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18C39A3C" w:rsidR="00FD519E" w:rsidRDefault="006B123E" w:rsidP="009B2CA8">
      <w:pPr>
        <w:jc w:val="both"/>
        <w:rPr>
          <w:sz w:val="22"/>
        </w:rPr>
      </w:pPr>
      <w:r>
        <w:rPr>
          <w:sz w:val="22"/>
        </w:rPr>
        <w:t>Pansiyonumuz</w:t>
      </w:r>
      <w:r w:rsidR="009B2CA8" w:rsidRPr="003D0818">
        <w:rPr>
          <w:sz w:val="22"/>
        </w:rPr>
        <w:t xml:space="preserve">,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lastRenderedPageBreak/>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6A3129DA" w:rsidR="00EF7A02" w:rsidRPr="003D0818" w:rsidRDefault="006B123E" w:rsidP="0089401B">
      <w:pPr>
        <w:jc w:val="both"/>
        <w:rPr>
          <w:sz w:val="22"/>
        </w:rPr>
      </w:pPr>
      <w:r>
        <w:rPr>
          <w:sz w:val="22"/>
        </w:rPr>
        <w:t>Pansiyonumuz</w:t>
      </w:r>
      <w:r w:rsidR="00EF7A02" w:rsidRPr="003D0818">
        <w:rPr>
          <w:sz w:val="22"/>
        </w:rPr>
        <w:t xml:space="preserve">, imkanları </w:t>
      </w:r>
      <w:proofErr w:type="gramStart"/>
      <w:r w:rsidR="00EF7A02" w:rsidRPr="003D0818">
        <w:rPr>
          <w:sz w:val="22"/>
        </w:rPr>
        <w:t>dahilinde</w:t>
      </w:r>
      <w:proofErr w:type="gramEnd"/>
      <w:r w:rsidR="00EF7A02" w:rsidRPr="003D0818">
        <w:rPr>
          <w:sz w:val="22"/>
        </w:rPr>
        <w:t xml:space="preserve"> herkes için erişilebilir turizm hizmetleri sunmayı taahhüt eder ve erişilebilirlik düzeyi hakkında müşterileri ve paydaşlarını </w:t>
      </w:r>
      <w:r w:rsidR="00C2691A">
        <w:rPr>
          <w:sz w:val="22"/>
        </w:rPr>
        <w:t>internet</w:t>
      </w:r>
      <w:r w:rsidR="00EF7A02" w:rsidRPr="003D0818">
        <w:rPr>
          <w:sz w:val="22"/>
        </w:rPr>
        <w:t xml:space="preserve"> sitesi aracılığıyla </w:t>
      </w:r>
      <w:r w:rsidR="00F66937">
        <w:rPr>
          <w:sz w:val="22"/>
        </w:rPr>
        <w:t xml:space="preserve">açık ve </w:t>
      </w:r>
      <w:r w:rsidR="00C2691A">
        <w:rPr>
          <w:sz w:val="22"/>
        </w:rPr>
        <w:t>doğru şekilde</w:t>
      </w:r>
      <w:r w:rsidR="00EF7A02" w:rsidRPr="003D0818">
        <w:rPr>
          <w:sz w:val="22"/>
        </w:rPr>
        <w:t xml:space="preserve"> bilgilendirir.</w:t>
      </w:r>
    </w:p>
    <w:p w14:paraId="3E8B96DB" w14:textId="77777777" w:rsidR="006368A5" w:rsidRPr="003D0818" w:rsidRDefault="006368A5" w:rsidP="0089401B">
      <w:pPr>
        <w:jc w:val="both"/>
        <w:rPr>
          <w:sz w:val="22"/>
        </w:rPr>
      </w:pPr>
    </w:p>
    <w:p w14:paraId="7CB031A6" w14:textId="7FCC0615" w:rsidR="006368A5" w:rsidRPr="003D0818" w:rsidRDefault="006B123E" w:rsidP="0089401B">
      <w:pPr>
        <w:jc w:val="both"/>
        <w:rPr>
          <w:sz w:val="22"/>
        </w:rPr>
      </w:pPr>
      <w:r>
        <w:rPr>
          <w:sz w:val="22"/>
        </w:rPr>
        <w:t>Pansiyonumuz</w:t>
      </w:r>
      <w:r w:rsidR="006368A5" w:rsidRPr="003D0818">
        <w:rPr>
          <w:sz w:val="22"/>
        </w:rPr>
        <w:t xml:space="preserve">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352C4F79" w:rsidR="00CA3DD5" w:rsidRPr="003D0818" w:rsidRDefault="006B123E" w:rsidP="0089401B">
      <w:pPr>
        <w:jc w:val="both"/>
        <w:rPr>
          <w:sz w:val="22"/>
        </w:rPr>
      </w:pPr>
      <w:r>
        <w:rPr>
          <w:sz w:val="22"/>
        </w:rPr>
        <w:t>Pansiyonumuz</w:t>
      </w:r>
      <w:r w:rsidR="00CA3DD5" w:rsidRPr="003D0818">
        <w:rPr>
          <w:sz w:val="22"/>
        </w:rPr>
        <w:t xml:space="preserve">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4028E57" w:rsidR="005477D2" w:rsidRPr="003D0818" w:rsidRDefault="006B123E" w:rsidP="005477D2">
      <w:pPr>
        <w:jc w:val="both"/>
        <w:rPr>
          <w:sz w:val="22"/>
        </w:rPr>
      </w:pPr>
      <w:r>
        <w:rPr>
          <w:sz w:val="22"/>
        </w:rPr>
        <w:t>Pansiyonumuz</w:t>
      </w:r>
      <w:r w:rsidR="005477D2" w:rsidRPr="003D0818">
        <w:rPr>
          <w:sz w:val="22"/>
        </w:rPr>
        <w:t xml:space="preserve">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612FC3D5"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6B123E">
        <w:rPr>
          <w:sz w:val="22"/>
        </w:rPr>
        <w:t>Pansiyonumu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2FFF42A6" w:rsidR="00B67FEB" w:rsidRPr="003D0818" w:rsidRDefault="006B123E" w:rsidP="00C50B77">
      <w:pPr>
        <w:jc w:val="both"/>
        <w:rPr>
          <w:sz w:val="22"/>
        </w:rPr>
      </w:pPr>
      <w:r>
        <w:rPr>
          <w:sz w:val="22"/>
        </w:rPr>
        <w:t>Pansiyonumuz</w:t>
      </w:r>
      <w:r w:rsidR="00B67FEB" w:rsidRPr="003D0818">
        <w:rPr>
          <w:sz w:val="22"/>
        </w:rPr>
        <w:t xml:space="preserve"> mal ve hizmet satın alırken </w:t>
      </w:r>
      <w:r w:rsidR="00C6116B">
        <w:rPr>
          <w:sz w:val="22"/>
        </w:rPr>
        <w:t>ithal ürünler</w:t>
      </w:r>
      <w:r w:rsidR="007972E7" w:rsidRPr="003D0818">
        <w:rPr>
          <w:sz w:val="22"/>
        </w:rPr>
        <w:t xml:space="preserve"> için </w:t>
      </w:r>
      <w:r w:rsidR="00B67FEB"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DBF43B5"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6B123E">
        <w:rPr>
          <w:sz w:val="22"/>
        </w:rPr>
        <w:t>Pansiyonumuz</w:t>
      </w:r>
      <w:r w:rsidR="00057BF9" w:rsidRPr="003D0818">
        <w:rPr>
          <w:sz w:val="22"/>
        </w:rPr>
        <w:t xml:space="preserve">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4505202C" w:rsidR="00D00A0E" w:rsidRPr="003D0818" w:rsidRDefault="006B123E" w:rsidP="00C50B77">
      <w:pPr>
        <w:jc w:val="both"/>
        <w:rPr>
          <w:sz w:val="22"/>
        </w:rPr>
      </w:pPr>
      <w:r>
        <w:rPr>
          <w:sz w:val="22"/>
        </w:rPr>
        <w:t>Pansiyonumuz</w:t>
      </w:r>
      <w:r w:rsidR="00E45FF1" w:rsidRPr="003D0818">
        <w:rPr>
          <w:sz w:val="22"/>
        </w:rPr>
        <w:t>, satın alımlarında çevreye duyarlı ürünlere (çevre etiketli</w:t>
      </w:r>
      <w:r w:rsidR="00A02821" w:rsidRPr="003D0818">
        <w:rPr>
          <w:sz w:val="22"/>
        </w:rPr>
        <w:t xml:space="preserve"> ürünlere</w:t>
      </w:r>
      <w:r w:rsidR="00E45FF1" w:rsidRPr="003D0818">
        <w:rPr>
          <w:sz w:val="22"/>
        </w:rPr>
        <w:t>) öncelik vermektedir. Satın alınacak ürün grubunda çevre etiketli ürünler yoksa ilgili ürünleri</w:t>
      </w:r>
      <w:r w:rsidR="00A02821" w:rsidRPr="003D0818">
        <w:rPr>
          <w:sz w:val="22"/>
        </w:rPr>
        <w:t>ni,</w:t>
      </w:r>
      <w:r w:rsidR="00E45FF1"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00E45FF1" w:rsidRPr="003D0818">
        <w:rPr>
          <w:sz w:val="22"/>
        </w:rPr>
        <w:t>.</w:t>
      </w:r>
    </w:p>
    <w:p w14:paraId="13BE324E" w14:textId="77777777" w:rsidR="007E3B32" w:rsidRPr="003D0818" w:rsidRDefault="007E3B32" w:rsidP="00C50B77">
      <w:pPr>
        <w:jc w:val="both"/>
        <w:rPr>
          <w:sz w:val="22"/>
        </w:rPr>
      </w:pPr>
    </w:p>
    <w:p w14:paraId="62DC68F9" w14:textId="48E4AE9A" w:rsidR="007E3B32" w:rsidRPr="003D0818" w:rsidRDefault="006B123E" w:rsidP="007E3B32">
      <w:pPr>
        <w:jc w:val="both"/>
        <w:rPr>
          <w:sz w:val="22"/>
        </w:rPr>
      </w:pPr>
      <w:r>
        <w:rPr>
          <w:sz w:val="22"/>
        </w:rPr>
        <w:t>Pansiyonumuz</w:t>
      </w:r>
      <w:r w:rsidR="007E3B32" w:rsidRPr="003D0818">
        <w:rPr>
          <w:sz w:val="22"/>
        </w:rPr>
        <w:t xml:space="preserve"> bu çerçevede, satın alımlarını yaparken sürdürülebilir</w:t>
      </w:r>
      <w:r w:rsidR="00D93007">
        <w:rPr>
          <w:sz w:val="22"/>
        </w:rPr>
        <w:t>lik sertifikalarına sahip</w:t>
      </w:r>
      <w:r w:rsidR="007E3B32" w:rsidRPr="003D0818">
        <w:rPr>
          <w:sz w:val="22"/>
        </w:rPr>
        <w:t xml:space="preserve"> tedarikçilerin seçilmesini önceliklendirir.</w:t>
      </w:r>
      <w:r w:rsidR="00522DEC">
        <w:rPr>
          <w:sz w:val="22"/>
        </w:rPr>
        <w:t xml:space="preserve"> </w:t>
      </w:r>
      <w:r w:rsidR="001B3D94">
        <w:rPr>
          <w:sz w:val="22"/>
        </w:rPr>
        <w:t>Tedarikçilerde aranabilecek ö</w:t>
      </w:r>
      <w:r w:rsidR="00522DEC">
        <w:rPr>
          <w:sz w:val="22"/>
        </w:rPr>
        <w:t xml:space="preserve">rnek sertifikalar </w:t>
      </w:r>
      <w:r w:rsidR="00522DEC">
        <w:rPr>
          <w:sz w:val="22"/>
        </w:rPr>
        <w:lastRenderedPageBreak/>
        <w:t>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EcoLabel,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793CBC1"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6B123E">
        <w:rPr>
          <w:sz w:val="22"/>
        </w:rPr>
        <w:t>Pansiyonumuz</w:t>
      </w:r>
      <w:r w:rsidR="006B123E">
        <w:rPr>
          <w:sz w:val="22"/>
        </w:rPr>
        <w:t>a</w:t>
      </w:r>
      <w:r w:rsidR="00B869F0" w:rsidRPr="003D0818">
        <w:rPr>
          <w:sz w:val="22"/>
        </w:rPr>
        <w:t xml:space="preserv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27600B0A" w:rsidR="00305ECD" w:rsidRDefault="006B123E" w:rsidP="00305ECD">
      <w:pPr>
        <w:jc w:val="both"/>
        <w:rPr>
          <w:sz w:val="22"/>
        </w:rPr>
      </w:pPr>
      <w:r>
        <w:rPr>
          <w:sz w:val="22"/>
        </w:rPr>
        <w:t>Pansiyonumuz</w:t>
      </w:r>
      <w:r>
        <w:rPr>
          <w:sz w:val="22"/>
        </w:rPr>
        <w:t>un</w:t>
      </w:r>
      <w:r w:rsidR="00305ECD" w:rsidRPr="003D0818">
        <w:rPr>
          <w:sz w:val="22"/>
        </w:rPr>
        <w:t xml:space="preserve"> </w:t>
      </w:r>
      <w:r w:rsidR="009F04FE">
        <w:rPr>
          <w:sz w:val="22"/>
        </w:rPr>
        <w:t xml:space="preserve">çevre sertifikalı, </w:t>
      </w:r>
      <w:r w:rsidR="00305ECD"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00305ECD"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2B0F70A2" w:rsidR="00432F8E" w:rsidRPr="003D0818" w:rsidRDefault="006B123E" w:rsidP="00432F8E">
      <w:pPr>
        <w:jc w:val="both"/>
        <w:rPr>
          <w:sz w:val="22"/>
        </w:rPr>
      </w:pPr>
      <w:r>
        <w:rPr>
          <w:sz w:val="22"/>
        </w:rPr>
        <w:t>Pansiyonumuz</w:t>
      </w:r>
      <w:r w:rsidR="00432F8E" w:rsidRPr="003D0818">
        <w:rPr>
          <w:sz w:val="22"/>
        </w:rPr>
        <w:t xml:space="preserve"> ayrıca, toplu alıma ve dökme ürün alımına öncelik vermektedir. Bu sayede </w:t>
      </w:r>
      <w:r>
        <w:rPr>
          <w:sz w:val="22"/>
        </w:rPr>
        <w:t>Pansiyonumuz</w:t>
      </w:r>
      <w:r>
        <w:rPr>
          <w:sz w:val="22"/>
        </w:rPr>
        <w:t>a</w:t>
      </w:r>
      <w:r w:rsidR="00432F8E" w:rsidRPr="003D0818">
        <w:rPr>
          <w:sz w:val="22"/>
        </w:rPr>
        <w:t xml:space="preserve"> daha az sayıda nakliyat yapılmakta, daha az sera gazı </w:t>
      </w:r>
      <w:proofErr w:type="gramStart"/>
      <w:r w:rsidR="00432F8E" w:rsidRPr="003D0818">
        <w:rPr>
          <w:sz w:val="22"/>
        </w:rPr>
        <w:t>emisyonu</w:t>
      </w:r>
      <w:proofErr w:type="gramEnd"/>
      <w:r w:rsidR="00432F8E" w:rsidRPr="003D0818">
        <w:rPr>
          <w:sz w:val="22"/>
        </w:rPr>
        <w:t xml:space="preserve"> üretilmektedir. </w:t>
      </w:r>
    </w:p>
    <w:p w14:paraId="7DE9A96A" w14:textId="77777777" w:rsidR="00432F8E" w:rsidRPr="003D0818" w:rsidRDefault="00432F8E" w:rsidP="00432F8E">
      <w:pPr>
        <w:jc w:val="both"/>
        <w:rPr>
          <w:sz w:val="22"/>
        </w:rPr>
      </w:pPr>
    </w:p>
    <w:p w14:paraId="08153090" w14:textId="460B065C" w:rsidR="00432F8E" w:rsidRPr="003D0818" w:rsidRDefault="006B123E" w:rsidP="00432F8E">
      <w:pPr>
        <w:jc w:val="both"/>
        <w:rPr>
          <w:sz w:val="22"/>
        </w:rPr>
      </w:pPr>
      <w:r>
        <w:rPr>
          <w:sz w:val="22"/>
        </w:rPr>
        <w:t>Pansiyonumuz</w:t>
      </w:r>
      <w:r>
        <w:rPr>
          <w:sz w:val="22"/>
        </w:rPr>
        <w:t>a</w:t>
      </w:r>
      <w:r w:rsidR="00432F8E" w:rsidRPr="003D0818">
        <w:rPr>
          <w:sz w:val="22"/>
        </w:rPr>
        <w:t xml:space="preserve"> gelen ürünlerde gereksiz ve fazla plastik, naylon, </w:t>
      </w:r>
      <w:proofErr w:type="gramStart"/>
      <w:r w:rsidR="00432F8E" w:rsidRPr="003D0818">
        <w:rPr>
          <w:sz w:val="22"/>
        </w:rPr>
        <w:t>kağıt</w:t>
      </w:r>
      <w:proofErr w:type="gramEnd"/>
      <w:r w:rsidR="00432F8E"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293E3CCB" w:rsidR="00291CE9" w:rsidRPr="003D0818" w:rsidRDefault="009E64E1" w:rsidP="009E64E1">
      <w:pPr>
        <w:jc w:val="both"/>
        <w:rPr>
          <w:sz w:val="22"/>
        </w:rPr>
      </w:pPr>
      <w:r w:rsidRPr="003D0818">
        <w:rPr>
          <w:b/>
          <w:bCs/>
          <w:sz w:val="22"/>
        </w:rPr>
        <w:t>Kültürel mirasın sunulması</w:t>
      </w:r>
      <w:r w:rsidR="006B123E" w:rsidRPr="006B123E">
        <w:rPr>
          <w:sz w:val="22"/>
        </w:rPr>
        <w:t xml:space="preserve"> </w:t>
      </w:r>
      <w:r w:rsidR="006B123E">
        <w:rPr>
          <w:sz w:val="22"/>
        </w:rPr>
        <w:t>Pansiyonumu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55CBC605" w:rsidR="00CC4256" w:rsidRPr="003D0818" w:rsidRDefault="009777EF" w:rsidP="00906412">
      <w:pPr>
        <w:jc w:val="both"/>
        <w:rPr>
          <w:sz w:val="22"/>
        </w:rPr>
      </w:pPr>
      <w:r w:rsidRPr="003D0818">
        <w:rPr>
          <w:b/>
          <w:bCs/>
          <w:sz w:val="22"/>
        </w:rPr>
        <w:t>Eserler:</w:t>
      </w:r>
      <w:r w:rsidR="00BD739A" w:rsidRPr="003D0818">
        <w:rPr>
          <w:sz w:val="22"/>
        </w:rPr>
        <w:t xml:space="preserve"> </w:t>
      </w:r>
      <w:r w:rsidR="006B123E">
        <w:rPr>
          <w:sz w:val="22"/>
        </w:rPr>
        <w:t>Pansiyonumu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lastRenderedPageBreak/>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2C77EB73"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AD01E5">
        <w:rPr>
          <w:sz w:val="22"/>
        </w:rPr>
        <w:t>Pansiyonumu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2566163A" w:rsidR="00123AC0" w:rsidRPr="003D0818" w:rsidRDefault="00B44B64" w:rsidP="00123AC0">
      <w:pPr>
        <w:jc w:val="both"/>
        <w:rPr>
          <w:sz w:val="22"/>
        </w:rPr>
      </w:pPr>
      <w:r w:rsidRPr="006615CB">
        <w:rPr>
          <w:b/>
          <w:bCs/>
          <w:sz w:val="22"/>
        </w:rPr>
        <w:t>Enerji tasarrufu</w:t>
      </w:r>
      <w:r w:rsidRPr="003D0818">
        <w:rPr>
          <w:sz w:val="22"/>
        </w:rPr>
        <w:t xml:space="preserve">: </w:t>
      </w:r>
      <w:r w:rsidR="00AD01E5">
        <w:rPr>
          <w:sz w:val="22"/>
        </w:rPr>
        <w:t>Pansiyonumuz</w:t>
      </w:r>
      <w:r w:rsidR="00AD01E5">
        <w:rPr>
          <w:sz w:val="22"/>
        </w:rPr>
        <w:t>u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46F8C5F1" w:rsidR="00123AC0" w:rsidRPr="003D0818" w:rsidRDefault="00AD01E5" w:rsidP="00123AC0">
      <w:pPr>
        <w:jc w:val="both"/>
        <w:rPr>
          <w:sz w:val="22"/>
        </w:rPr>
      </w:pPr>
      <w:r>
        <w:rPr>
          <w:sz w:val="22"/>
        </w:rPr>
        <w:t>Pansiyonumuz</w:t>
      </w:r>
      <w:r w:rsidR="002877F2" w:rsidRPr="003D0818">
        <w:rPr>
          <w:sz w:val="22"/>
        </w:rPr>
        <w:t xml:space="preserve"> mümkün olduğunca</w:t>
      </w:r>
      <w:r w:rsidR="00123AC0" w:rsidRPr="003D0818">
        <w:rPr>
          <w:sz w:val="22"/>
        </w:rPr>
        <w:t xml:space="preserve"> yenilenebilir enerji kullanımına </w:t>
      </w:r>
      <w:r w:rsidR="002877F2"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1DDA7B6F" w:rsidR="00123AC0" w:rsidRPr="003D0818" w:rsidRDefault="00AD01E5" w:rsidP="00123AC0">
      <w:pPr>
        <w:jc w:val="both"/>
        <w:rPr>
          <w:sz w:val="22"/>
        </w:rPr>
      </w:pPr>
      <w:r>
        <w:rPr>
          <w:sz w:val="22"/>
        </w:rPr>
        <w:t>Pansiyonumu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1C65DAD7" w:rsidR="00123AC0" w:rsidRPr="003D0818" w:rsidRDefault="00AD01E5" w:rsidP="00123AC0">
      <w:pPr>
        <w:jc w:val="both"/>
        <w:rPr>
          <w:sz w:val="22"/>
        </w:rPr>
      </w:pPr>
      <w:r>
        <w:rPr>
          <w:sz w:val="22"/>
        </w:rPr>
        <w:t>Pansiyonumuz</w:t>
      </w:r>
      <w:r>
        <w:rPr>
          <w:sz w:val="22"/>
        </w:rPr>
        <w:t>da</w:t>
      </w:r>
      <w:r w:rsidR="00523246" w:rsidRPr="003D0818">
        <w:rPr>
          <w:sz w:val="22"/>
        </w:rPr>
        <w:t xml:space="preserve"> k</w:t>
      </w:r>
      <w:r w:rsidR="00123AC0" w:rsidRPr="003D0818">
        <w:rPr>
          <w:sz w:val="22"/>
        </w:rPr>
        <w:t>ullanılan toplam enerji türe göre ölçülmekte</w:t>
      </w:r>
      <w:r w:rsidR="00523246"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0A1BDE7B" w:rsidR="00123AC0" w:rsidRDefault="00AD01E5" w:rsidP="00123AC0">
      <w:pPr>
        <w:jc w:val="both"/>
        <w:rPr>
          <w:sz w:val="22"/>
        </w:rPr>
      </w:pPr>
      <w:r>
        <w:rPr>
          <w:sz w:val="22"/>
        </w:rPr>
        <w:t>Pansiyonumuz</w:t>
      </w:r>
      <w:r w:rsidR="00123AC0" w:rsidRPr="003D0818">
        <w:rPr>
          <w:sz w:val="22"/>
        </w:rPr>
        <w:t xml:space="preserve"> yenilebilir kaynaklardan elde ettiği </w:t>
      </w:r>
      <w:r w:rsidR="00FE155D"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3C1B3D33" w:rsidR="00123AC0" w:rsidRPr="003D0818" w:rsidRDefault="00AD01E5" w:rsidP="00123AC0">
      <w:pPr>
        <w:jc w:val="both"/>
        <w:rPr>
          <w:sz w:val="22"/>
        </w:rPr>
      </w:pPr>
      <w:r>
        <w:rPr>
          <w:sz w:val="22"/>
        </w:rPr>
        <w:t>Pansiyonumuz</w:t>
      </w:r>
      <w:r w:rsidR="00123AC0" w:rsidRPr="003D0818">
        <w:rPr>
          <w:sz w:val="22"/>
        </w:rPr>
        <w:t>, enerji tüketiminin yüksek olduğu faaliyetleri belirlem</w:t>
      </w:r>
      <w:r w:rsidR="00FE155D" w:rsidRPr="003D0818">
        <w:rPr>
          <w:sz w:val="22"/>
        </w:rPr>
        <w:t xml:space="preserve">ekte, bu </w:t>
      </w:r>
      <w:r w:rsidR="00BF1DF9" w:rsidRPr="003D0818">
        <w:rPr>
          <w:sz w:val="22"/>
        </w:rPr>
        <w:t>alan ve faaliyetlerde e</w:t>
      </w:r>
      <w:r w:rsidR="00123AC0" w:rsidRPr="003D0818">
        <w:rPr>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3D0818">
        <w:rPr>
          <w:sz w:val="22"/>
        </w:rPr>
        <w:t xml:space="preserve"> Ayrıca otelimiz e</w:t>
      </w:r>
      <w:r w:rsidR="00123AC0" w:rsidRPr="003D0818">
        <w:rPr>
          <w:sz w:val="22"/>
        </w:rPr>
        <w:t xml:space="preserve">nerji tasarruflu </w:t>
      </w:r>
      <w:proofErr w:type="gramStart"/>
      <w:r w:rsidR="00123AC0" w:rsidRPr="003D0818">
        <w:rPr>
          <w:sz w:val="22"/>
        </w:rPr>
        <w:t>ekipmanlar</w:t>
      </w:r>
      <w:proofErr w:type="gramEnd"/>
      <w:r w:rsidR="00123AC0" w:rsidRPr="003D0818">
        <w:rPr>
          <w:sz w:val="22"/>
        </w:rPr>
        <w:t xml:space="preserve"> kullanmaktadır.</w:t>
      </w:r>
    </w:p>
    <w:p w14:paraId="6393DFDB" w14:textId="77777777" w:rsidR="00BF1DF9" w:rsidRPr="003D0818" w:rsidRDefault="00BF1DF9" w:rsidP="00123AC0">
      <w:pPr>
        <w:jc w:val="both"/>
        <w:rPr>
          <w:sz w:val="22"/>
        </w:rPr>
      </w:pPr>
    </w:p>
    <w:p w14:paraId="694DCE5C" w14:textId="65508C90" w:rsidR="00123AC0" w:rsidRPr="003D0818" w:rsidRDefault="00AD01E5" w:rsidP="00123AC0">
      <w:pPr>
        <w:jc w:val="both"/>
        <w:rPr>
          <w:sz w:val="22"/>
        </w:rPr>
      </w:pPr>
      <w:r>
        <w:rPr>
          <w:sz w:val="22"/>
        </w:rPr>
        <w:t>Pansiyonumuz</w:t>
      </w:r>
      <w:r w:rsidR="00BF1DF9" w:rsidRPr="003D0818">
        <w:rPr>
          <w:sz w:val="22"/>
        </w:rPr>
        <w:t xml:space="preserve">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10DA7F13" w14:textId="77777777" w:rsidR="00B67A4B" w:rsidRPr="003D0818" w:rsidRDefault="00B67A4B" w:rsidP="005B46C8">
      <w:pPr>
        <w:jc w:val="both"/>
        <w:rPr>
          <w:sz w:val="22"/>
        </w:rPr>
      </w:pPr>
    </w:p>
    <w:p w14:paraId="55C4BE88" w14:textId="3D96012A" w:rsidR="00B24146" w:rsidRPr="003D0818" w:rsidRDefault="00AD01E5" w:rsidP="00B24146">
      <w:pPr>
        <w:jc w:val="both"/>
        <w:rPr>
          <w:sz w:val="22"/>
        </w:rPr>
      </w:pPr>
      <w:r>
        <w:rPr>
          <w:sz w:val="22"/>
        </w:rPr>
        <w:t>Pansiyonumuz</w:t>
      </w:r>
      <w:r>
        <w:rPr>
          <w:sz w:val="22"/>
        </w:rPr>
        <w:t>un</w:t>
      </w:r>
      <w:r w:rsidR="00B24146" w:rsidRPr="003D0818">
        <w:rPr>
          <w:sz w:val="22"/>
        </w:rPr>
        <w:t>,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292D5397" w:rsidR="00A13418" w:rsidRPr="003D0818" w:rsidRDefault="00AD01E5" w:rsidP="00B24146">
      <w:pPr>
        <w:jc w:val="both"/>
        <w:rPr>
          <w:sz w:val="22"/>
        </w:rPr>
      </w:pPr>
      <w:r>
        <w:rPr>
          <w:sz w:val="22"/>
        </w:rPr>
        <w:t>Pansiyonumuz</w:t>
      </w:r>
      <w:r>
        <w:rPr>
          <w:sz w:val="22"/>
        </w:rPr>
        <w:t>un</w:t>
      </w:r>
      <w:r w:rsidR="00B24146" w:rsidRPr="003D0818">
        <w:rPr>
          <w:sz w:val="22"/>
        </w:rPr>
        <w:t xml:space="preserve"> bulunduğu bölgede su riski durumu belirlenmiştir. Bunun için W</w:t>
      </w:r>
      <w:r w:rsidR="00A13418" w:rsidRPr="003D0818">
        <w:rPr>
          <w:sz w:val="22"/>
        </w:rPr>
        <w:t>orld Resources Institute tarafından hazırlanan Water Risk Atlas kullanılmaktadır.</w:t>
      </w:r>
      <w:r w:rsidR="00B24146" w:rsidRPr="003D0818">
        <w:rPr>
          <w:sz w:val="22"/>
        </w:rPr>
        <w:t xml:space="preserve"> </w:t>
      </w:r>
      <w:r w:rsidR="008D25AF" w:rsidRPr="003D0818">
        <w:rPr>
          <w:sz w:val="22"/>
        </w:rPr>
        <w:t xml:space="preserve">İlgili web sitesinin bağlantısı </w:t>
      </w:r>
      <w:hyperlink r:id="rId17" w:anchor="/?advanced=false&amp;basemap=hydro&amp;indicator=w_awr_def_tot_cat&amp;lat=39.031986028740086&amp;lng=30.190429687500004&amp;mapMode=view&amp;month=1&amp;opacity=0.5&amp;ponderation=DEF&amp;predefined=false&amp;projection=absolute&amp;scenario=optimistic&amp;scope=baseline&amp;threshold&amp;timeScale=annual&amp;ye"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lastRenderedPageBreak/>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içermektedir. </w:t>
      </w:r>
    </w:p>
    <w:p w14:paraId="0BBA1039" w14:textId="77777777" w:rsidR="00A13418" w:rsidRPr="003D0818" w:rsidRDefault="00A13418" w:rsidP="00B24146">
      <w:pPr>
        <w:jc w:val="both"/>
        <w:rPr>
          <w:sz w:val="22"/>
        </w:rPr>
      </w:pPr>
    </w:p>
    <w:p w14:paraId="3D98CBD8" w14:textId="54F17DCF" w:rsidR="00B24146" w:rsidRPr="003D0818" w:rsidRDefault="00AD01E5" w:rsidP="00B24146">
      <w:pPr>
        <w:jc w:val="both"/>
        <w:rPr>
          <w:sz w:val="22"/>
        </w:rPr>
      </w:pPr>
      <w:r>
        <w:rPr>
          <w:sz w:val="22"/>
        </w:rPr>
        <w:t>Pansiyonumuz</w:t>
      </w:r>
      <w:r>
        <w:rPr>
          <w:sz w:val="22"/>
        </w:rPr>
        <w:t>un</w:t>
      </w:r>
      <w:r w:rsidR="00B24146" w:rsidRPr="003D0818">
        <w:rPr>
          <w:sz w:val="22"/>
        </w:rPr>
        <w:t xml:space="preserve"> su kullanım faaliyetleri nedeni ile deniz, göl gibi sularda yaşayan canlılar</w:t>
      </w:r>
      <w:r w:rsidR="00FA5C1B"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3D60BDC2" w:rsidR="00B24146" w:rsidRPr="003D0818" w:rsidRDefault="00AD01E5" w:rsidP="00B24146">
      <w:pPr>
        <w:jc w:val="both"/>
        <w:rPr>
          <w:sz w:val="22"/>
        </w:rPr>
      </w:pPr>
      <w:r>
        <w:rPr>
          <w:sz w:val="22"/>
        </w:rPr>
        <w:t>Pansiyonumu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2F6F4360"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00AD01E5">
        <w:rPr>
          <w:sz w:val="22"/>
        </w:rPr>
        <w:t>Pansiyonumuz</w:t>
      </w:r>
      <w:r w:rsidR="00AD01E5">
        <w:rPr>
          <w:sz w:val="22"/>
        </w:rPr>
        <w:t>da</w:t>
      </w:r>
      <w:r w:rsidRPr="003D0818">
        <w:rPr>
          <w:sz w:val="22"/>
        </w:rPr>
        <w:t xml:space="preserve"> s</w:t>
      </w:r>
      <w:r w:rsidR="00B24146" w:rsidRPr="003D0818">
        <w:rPr>
          <w:sz w:val="22"/>
        </w:rPr>
        <w:t xml:space="preserve">u tasarruflu </w:t>
      </w:r>
      <w:proofErr w:type="gramStart"/>
      <w:r w:rsidR="00B24146" w:rsidRPr="003D0818">
        <w:rPr>
          <w:sz w:val="22"/>
        </w:rPr>
        <w:t>ekipmanlar</w:t>
      </w:r>
      <w:proofErr w:type="gramEnd"/>
      <w:r w:rsidR="00B24146" w:rsidRPr="003D0818">
        <w:rPr>
          <w:sz w:val="22"/>
        </w:rPr>
        <w:t xml:space="preserve"> kullanılmaktadır.</w:t>
      </w:r>
      <w:r w:rsidR="00665445">
        <w:rPr>
          <w:sz w:val="22"/>
        </w:rPr>
        <w:t xml:space="preserve"> </w:t>
      </w:r>
      <w:r w:rsidR="00AD01E5">
        <w:rPr>
          <w:sz w:val="22"/>
        </w:rPr>
        <w:t>Pansiyonumuz</w:t>
      </w:r>
      <w:r w:rsidR="00AD01E5">
        <w:rPr>
          <w:sz w:val="22"/>
        </w:rPr>
        <w:t>da</w:t>
      </w:r>
      <w:r w:rsidR="00EB7FDD">
        <w:rPr>
          <w:sz w:val="22"/>
        </w:rPr>
        <w:t xml:space="preserv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D889382" w:rsidR="00E64BD3" w:rsidRPr="003D0818" w:rsidRDefault="00AD01E5" w:rsidP="00E64BD3">
      <w:pPr>
        <w:jc w:val="both"/>
        <w:rPr>
          <w:sz w:val="22"/>
        </w:rPr>
      </w:pPr>
      <w:r>
        <w:rPr>
          <w:sz w:val="22"/>
        </w:rPr>
        <w:t>Pansiyonumuz</w:t>
      </w:r>
      <w:r w:rsidR="00B24146" w:rsidRPr="003D0818">
        <w:rPr>
          <w:sz w:val="22"/>
        </w:rPr>
        <w:t xml:space="preserve"> su tasarrufu konusunda çalışanlarını ve paydaşlarını bilgilendirmekte ve yönlendirmektedir</w:t>
      </w:r>
      <w:r w:rsidR="004E348C" w:rsidRPr="003D0818">
        <w:rPr>
          <w:sz w:val="22"/>
        </w:rPr>
        <w:t>.</w:t>
      </w:r>
      <w:r w:rsidR="0039218B">
        <w:rPr>
          <w:sz w:val="22"/>
        </w:rPr>
        <w:t xml:space="preserve"> </w:t>
      </w:r>
      <w:r w:rsidR="00E64BD3" w:rsidRPr="003D0818">
        <w:rPr>
          <w:sz w:val="22"/>
        </w:rPr>
        <w:t>Otelimiz atık suyunun çevreye zarar vermemesi için tüm imkanlarını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bertarafı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052F349A" w14:textId="248216CF" w:rsidR="0041224C" w:rsidRDefault="00AD01E5" w:rsidP="0041224C">
      <w:pPr>
        <w:jc w:val="both"/>
        <w:rPr>
          <w:sz w:val="22"/>
        </w:rPr>
      </w:pPr>
      <w:r>
        <w:rPr>
          <w:sz w:val="22"/>
        </w:rPr>
        <w:t>Pansiyonumuz</w:t>
      </w:r>
      <w:r>
        <w:rPr>
          <w:sz w:val="22"/>
        </w:rPr>
        <w:t>da</w:t>
      </w:r>
      <w:r w:rsidR="0041224C" w:rsidRPr="003D0818">
        <w:rPr>
          <w:sz w:val="22"/>
        </w:rPr>
        <w:t xml:space="preserve"> bir Katı Atık Yönetim Planı vardır. Plan, atık üretiminin düzenli ölçülmesini, izlenmesini, atıkların azaltılmasını, yeniden kullanımını, geri dönüşümü ve atık bertarafını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1A1DC9F5" w:rsidR="0041224C" w:rsidRPr="003D0818" w:rsidRDefault="00AD01E5" w:rsidP="0041224C">
      <w:pPr>
        <w:jc w:val="both"/>
        <w:rPr>
          <w:sz w:val="22"/>
        </w:rPr>
      </w:pPr>
      <w:r>
        <w:rPr>
          <w:sz w:val="22"/>
        </w:rPr>
        <w:lastRenderedPageBreak/>
        <w:t>Pansiyonumuz</w:t>
      </w:r>
      <w:r w:rsidR="0041224C" w:rsidRPr="003D0818">
        <w:rPr>
          <w:sz w:val="22"/>
        </w:rPr>
        <w:t xml:space="preserve"> atık yönetimi konusunda çalışanlarını ve paydaşlarını</w:t>
      </w:r>
      <w:r w:rsidR="00B53053" w:rsidRPr="003D0818">
        <w:rPr>
          <w:sz w:val="22"/>
        </w:rPr>
        <w:t xml:space="preserve"> düzenli olarak ve çeşitli görsel ve iletişim materyalleri ile</w:t>
      </w:r>
      <w:r w:rsidR="0041224C" w:rsidRPr="003D0818">
        <w:rPr>
          <w:sz w:val="22"/>
        </w:rPr>
        <w:t xml:space="preserve"> bilgilendirmekte ve yönlendirmektedir</w:t>
      </w:r>
      <w:r w:rsidR="00B53053" w:rsidRPr="003D0818">
        <w:rPr>
          <w:sz w:val="22"/>
        </w:rPr>
        <w:t>.</w:t>
      </w:r>
      <w:r w:rsidR="0041224C" w:rsidRPr="003D0818">
        <w:rPr>
          <w:sz w:val="22"/>
        </w:rPr>
        <w:t xml:space="preserve"> </w:t>
      </w:r>
    </w:p>
    <w:p w14:paraId="5D6509DB" w14:textId="77777777" w:rsidR="00B53053" w:rsidRPr="003D0818" w:rsidRDefault="00B53053" w:rsidP="0041224C">
      <w:pPr>
        <w:jc w:val="both"/>
        <w:rPr>
          <w:sz w:val="22"/>
        </w:rPr>
      </w:pPr>
    </w:p>
    <w:p w14:paraId="04BDDFA2" w14:textId="21578967" w:rsidR="0041224C" w:rsidRPr="003D0818" w:rsidRDefault="00AD01E5" w:rsidP="0041224C">
      <w:pPr>
        <w:jc w:val="both"/>
        <w:rPr>
          <w:sz w:val="22"/>
        </w:rPr>
      </w:pPr>
      <w:r>
        <w:rPr>
          <w:sz w:val="22"/>
        </w:rPr>
        <w:t>Pansiyonumuz</w:t>
      </w:r>
      <w:r w:rsidRPr="003D0818">
        <w:rPr>
          <w:sz w:val="22"/>
        </w:rPr>
        <w:t xml:space="preserve"> </w:t>
      </w:r>
      <w:r>
        <w:rPr>
          <w:sz w:val="22"/>
        </w:rPr>
        <w:t xml:space="preserve">da </w:t>
      </w:r>
      <w:r w:rsidR="00B53053" w:rsidRPr="003D0818">
        <w:rPr>
          <w:sz w:val="22"/>
        </w:rPr>
        <w:t>türlerine göre a</w:t>
      </w:r>
      <w:r w:rsidR="0041224C" w:rsidRPr="003D0818">
        <w:rPr>
          <w:sz w:val="22"/>
        </w:rPr>
        <w:t xml:space="preserve">yrıştırılan katı atıklar yetkili </w:t>
      </w:r>
      <w:r w:rsidR="00B53053"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60BD14D4" w:rsidR="0041224C" w:rsidRPr="003D0818" w:rsidRDefault="0041224C" w:rsidP="0041224C">
      <w:pPr>
        <w:jc w:val="both"/>
        <w:rPr>
          <w:sz w:val="22"/>
        </w:rPr>
      </w:pPr>
      <w:r w:rsidRPr="003D0818">
        <w:rPr>
          <w:sz w:val="22"/>
        </w:rPr>
        <w:t>Gıda atıkları da dahil olmak üzere katı atıklar türe göre ölçülmekte</w:t>
      </w:r>
      <w:r w:rsidR="00B53053" w:rsidRPr="003D0818">
        <w:rPr>
          <w:sz w:val="22"/>
        </w:rPr>
        <w:t xml:space="preserve">dir. </w:t>
      </w:r>
      <w:r w:rsidR="00AD01E5">
        <w:rPr>
          <w:sz w:val="22"/>
        </w:rPr>
        <w:t>Pansiyonumuz</w:t>
      </w:r>
      <w:r w:rsidR="00AD01E5">
        <w:rPr>
          <w:sz w:val="22"/>
        </w:rPr>
        <w:t>da</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152ED948" w:rsidR="0041224C" w:rsidRPr="003D0818" w:rsidRDefault="00AD01E5" w:rsidP="0041224C">
      <w:pPr>
        <w:jc w:val="both"/>
        <w:rPr>
          <w:sz w:val="22"/>
        </w:rPr>
      </w:pPr>
      <w:r>
        <w:rPr>
          <w:sz w:val="22"/>
        </w:rPr>
        <w:t>Pansiyonumuz</w:t>
      </w:r>
      <w:bookmarkStart w:id="10" w:name="_GoBack"/>
      <w:bookmarkEnd w:id="10"/>
      <w:r w:rsidR="00B53053" w:rsidRPr="003D0818">
        <w:rPr>
          <w:sz w:val="22"/>
        </w:rPr>
        <w:t xml:space="preserve"> ayrıca</w:t>
      </w:r>
      <w:r w:rsidR="0041224C" w:rsidRPr="003D0818">
        <w:rPr>
          <w:sz w:val="22"/>
        </w:rPr>
        <w:t>,</w:t>
      </w:r>
      <w:r w:rsidR="00B53053"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bertarafının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default" r:id="rId18"/>
      <w:footerReference w:type="default" r:id="rId1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7C424C" w14:textId="77777777" w:rsidR="003E30ED" w:rsidRDefault="003E30ED" w:rsidP="00E574E4">
      <w:r>
        <w:separator/>
      </w:r>
    </w:p>
  </w:endnote>
  <w:endnote w:type="continuationSeparator" w:id="0">
    <w:p w14:paraId="06587E91" w14:textId="77777777" w:rsidR="003E30ED" w:rsidRDefault="003E30ED" w:rsidP="00E574E4">
      <w:r>
        <w:continuationSeparator/>
      </w:r>
    </w:p>
  </w:endnote>
  <w:endnote w:type="continuationNotice" w:id="1">
    <w:p w14:paraId="6777962C" w14:textId="77777777" w:rsidR="003E30ED" w:rsidRDefault="003E3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722806"/>
      <w:docPartObj>
        <w:docPartGallery w:val="Page Numbers (Bottom of Page)"/>
        <w:docPartUnique/>
      </w:docPartObj>
    </w:sdtPr>
    <w:sdtEndPr/>
    <w:sdtContent>
      <w:p w14:paraId="06FD7583" w14:textId="2D8FA642" w:rsidR="002B4311" w:rsidRDefault="002B4311">
        <w:pPr>
          <w:pStyle w:val="Altbilgi"/>
          <w:jc w:val="right"/>
        </w:pPr>
        <w:r>
          <w:fldChar w:fldCharType="begin"/>
        </w:r>
        <w:r>
          <w:instrText>PAGE   \* MERGEFORMAT</w:instrText>
        </w:r>
        <w:r>
          <w:fldChar w:fldCharType="separate"/>
        </w:r>
        <w:r w:rsidR="00AD01E5">
          <w:rPr>
            <w:noProof/>
          </w:rPr>
          <w:t>11</w:t>
        </w:r>
        <w:r>
          <w:fldChar w:fldCharType="end"/>
        </w:r>
      </w:p>
    </w:sdtContent>
  </w:sdt>
  <w:p w14:paraId="711E0CD8" w14:textId="4629970F" w:rsidR="00212770" w:rsidRDefault="00390690">
    <w:pPr>
      <w:pStyle w:val="Altbilgi"/>
    </w:pPr>
    <w:r>
      <w:t>Hatırlatm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5DA3D3" w14:textId="77777777" w:rsidR="003E30ED" w:rsidRDefault="003E30ED" w:rsidP="00E574E4">
      <w:r>
        <w:separator/>
      </w:r>
    </w:p>
  </w:footnote>
  <w:footnote w:type="continuationSeparator" w:id="0">
    <w:p w14:paraId="6B612F92" w14:textId="77777777" w:rsidR="003E30ED" w:rsidRDefault="003E30ED" w:rsidP="00E574E4">
      <w:r>
        <w:continuationSeparator/>
      </w:r>
    </w:p>
  </w:footnote>
  <w:footnote w:type="continuationNotice" w:id="1">
    <w:p w14:paraId="3F4378A8" w14:textId="77777777" w:rsidR="003E30ED" w:rsidRDefault="003E30E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1" w:type="dxa"/>
      <w:tblInd w:w="-497" w:type="dxa"/>
      <w:tblCellMar>
        <w:left w:w="70" w:type="dxa"/>
        <w:right w:w="70" w:type="dxa"/>
      </w:tblCellMar>
      <w:tblLook w:val="04A0" w:firstRow="1" w:lastRow="0" w:firstColumn="1" w:lastColumn="0" w:noHBand="0" w:noVBand="1"/>
    </w:tblPr>
    <w:tblGrid>
      <w:gridCol w:w="3601"/>
      <w:gridCol w:w="3827"/>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6BEB7178" w:rsidR="002B4311" w:rsidRPr="00152D35" w:rsidRDefault="00152D35" w:rsidP="002B4311">
          <w:pPr>
            <w:jc w:val="center"/>
            <w:rPr>
              <w:b/>
              <w:bCs/>
              <w:color w:val="000000"/>
              <w:sz w:val="18"/>
              <w:szCs w:val="18"/>
            </w:rPr>
          </w:pPr>
          <w:r w:rsidRPr="00152D35">
            <w:rPr>
              <w:b/>
              <w:bCs/>
              <w:color w:val="000000"/>
              <w:sz w:val="18"/>
              <w:szCs w:val="18"/>
            </w:rPr>
            <w:t>FATİH APART / PANSİYON</w:t>
          </w:r>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0849A348" w:rsidR="002B4311" w:rsidRPr="000E32D2" w:rsidRDefault="006B123E" w:rsidP="002B4311">
          <w:pPr>
            <w:jc w:val="center"/>
            <w:rPr>
              <w:color w:val="000000"/>
              <w:sz w:val="18"/>
              <w:szCs w:val="18"/>
            </w:rPr>
          </w:pPr>
          <w:r>
            <w:rPr>
              <w:color w:val="000000"/>
              <w:sz w:val="18"/>
              <w:szCs w:val="18"/>
            </w:rPr>
            <w:t>Ekim 2025</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AD01E5">
            <w:rPr>
              <w:b/>
              <w:bCs/>
              <w:noProof/>
              <w:color w:val="000000"/>
              <w:sz w:val="18"/>
              <w:szCs w:val="18"/>
            </w:rPr>
            <w:t>1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AD01E5" w:rsidRPr="00AD01E5">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52D35"/>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30ED"/>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123E"/>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1E5"/>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4F0"/>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6B123E"/>
    <w:rPr>
      <w:rFonts w:ascii="Tahoma" w:hAnsi="Tahoma" w:cs="Tahoma"/>
      <w:sz w:val="16"/>
      <w:szCs w:val="16"/>
    </w:rPr>
  </w:style>
  <w:style w:type="character" w:customStyle="1" w:styleId="BalonMetniChar">
    <w:name w:val="Balon Metni Char"/>
    <w:basedOn w:val="VarsaylanParagrafYazTipi"/>
    <w:link w:val="BalonMetni"/>
    <w:uiPriority w:val="99"/>
    <w:semiHidden/>
    <w:rsid w:val="006B123E"/>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6B123E"/>
    <w:rPr>
      <w:rFonts w:ascii="Tahoma" w:hAnsi="Tahoma" w:cs="Tahoma"/>
      <w:sz w:val="16"/>
      <w:szCs w:val="16"/>
    </w:rPr>
  </w:style>
  <w:style w:type="character" w:customStyle="1" w:styleId="BalonMetniChar">
    <w:name w:val="Balon Metni Char"/>
    <w:basedOn w:val="VarsaylanParagrafYazTipi"/>
    <w:link w:val="BalonMetni"/>
    <w:uiPriority w:val="99"/>
    <w:semiHidden/>
    <w:rsid w:val="006B123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wri.org/applications/aqueduct/water-risk-atlas/"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2.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578BB536-586F-4F19-9B79-D91D2C6B6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2705</Words>
  <Characters>15425</Characters>
  <Application>Microsoft Office Word</Application>
  <DocSecurity>0</DocSecurity>
  <Lines>128</Lines>
  <Paragraphs>3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Ferhat</cp:lastModifiedBy>
  <cp:revision>3</cp:revision>
  <cp:lastPrinted>2022-10-21T20:55:00Z</cp:lastPrinted>
  <dcterms:created xsi:type="dcterms:W3CDTF">2023-11-22T16:13:00Z</dcterms:created>
  <dcterms:modified xsi:type="dcterms:W3CDTF">2025-10-2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